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27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0625"/>
      </w:tblGrid>
      <w:tr w:rsidR="0000007A" w:rsidRPr="00BB01F5" w14:paraId="575CAA29" w14:textId="77777777" w:rsidTr="39F44805">
        <w:trPr>
          <w:trHeight w:val="290"/>
        </w:trPr>
        <w:tc>
          <w:tcPr>
            <w:tcW w:w="2160" w:type="dxa"/>
          </w:tcPr>
          <w:p w14:paraId="2EF67583" w14:textId="77777777" w:rsidR="0000007A" w:rsidRPr="00BB01F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B01F5">
              <w:rPr>
                <w:rFonts w:ascii="Arial" w:hAnsi="Arial" w:cs="Arial"/>
                <w:bCs/>
                <w:sz w:val="20"/>
                <w:szCs w:val="20"/>
                <w:lang w:val="en-GB"/>
              </w:rPr>
              <w:t>Journal Name:</w:t>
            </w:r>
          </w:p>
        </w:tc>
        <w:bookmarkStart w:id="0" w:name="_Hlk204081473"/>
        <w:tc>
          <w:tcPr>
            <w:tcW w:w="1062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589B1D" w14:textId="77777777" w:rsidR="0000007A" w:rsidRPr="00BB01F5" w:rsidRDefault="00A90DC3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B01F5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Pr="00BB01F5">
              <w:rPr>
                <w:rFonts w:ascii="Arial" w:hAnsi="Arial" w:cs="Arial"/>
                <w:sz w:val="20"/>
                <w:szCs w:val="20"/>
              </w:rPr>
              <w:instrText xml:space="preserve"> HYPERLINK "https://www.jasianresearch.com/" </w:instrText>
            </w:r>
            <w:r w:rsidRPr="00BB01F5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92B6E" w:rsidRPr="00BB01F5">
              <w:rPr>
                <w:rStyle w:val="Hyperlink"/>
                <w:rFonts w:ascii="Arial" w:hAnsi="Arial" w:cs="Arial"/>
                <w:b/>
                <w:sz w:val="20"/>
                <w:szCs w:val="20"/>
              </w:rPr>
              <w:t>Asian Journal of Advances in Research</w:t>
            </w:r>
            <w:r w:rsidRPr="00BB01F5">
              <w:rPr>
                <w:rStyle w:val="Hyperlink"/>
                <w:rFonts w:ascii="Arial" w:hAnsi="Arial" w:cs="Arial"/>
                <w:b/>
                <w:sz w:val="20"/>
                <w:szCs w:val="20"/>
              </w:rPr>
              <w:fldChar w:fldCharType="end"/>
            </w:r>
            <w:bookmarkEnd w:id="0"/>
          </w:p>
        </w:tc>
      </w:tr>
      <w:tr w:rsidR="0000007A" w:rsidRPr="00BB01F5" w14:paraId="1FA86CA9" w14:textId="77777777" w:rsidTr="00863000">
        <w:trPr>
          <w:trHeight w:val="109"/>
        </w:trPr>
        <w:tc>
          <w:tcPr>
            <w:tcW w:w="2160" w:type="dxa"/>
          </w:tcPr>
          <w:p w14:paraId="44DC6F03" w14:textId="77777777" w:rsidR="0000007A" w:rsidRPr="00BB01F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B01F5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1062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005BFD" w14:textId="77777777" w:rsidR="0000007A" w:rsidRPr="00BB01F5" w:rsidRDefault="00DB64A6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B01F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AJOAIR_5171</w:t>
            </w:r>
          </w:p>
        </w:tc>
      </w:tr>
      <w:tr w:rsidR="0000007A" w:rsidRPr="00BB01F5" w14:paraId="37751173" w14:textId="77777777" w:rsidTr="39F44805">
        <w:trPr>
          <w:trHeight w:val="650"/>
        </w:trPr>
        <w:tc>
          <w:tcPr>
            <w:tcW w:w="2160" w:type="dxa"/>
          </w:tcPr>
          <w:p w14:paraId="06EED376" w14:textId="77777777" w:rsidR="0000007A" w:rsidRPr="00BB01F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bookmarkStart w:id="1" w:name="_Hlk204081462"/>
            <w:r w:rsidRPr="00BB01F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1062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C9D451" w14:textId="77777777" w:rsidR="0000007A" w:rsidRPr="00BB01F5" w:rsidRDefault="00DB64A6" w:rsidP="00BF75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B01F5">
              <w:rPr>
                <w:rFonts w:ascii="Arial" w:hAnsi="Arial" w:cs="Arial"/>
                <w:b/>
                <w:sz w:val="20"/>
                <w:szCs w:val="20"/>
                <w:lang w:val="en-GB"/>
              </w:rPr>
              <w:t>The effects of pumpkin seed oil extract on trichloroacetic acid-induced skin wounds and associated immune markers were evaluated using ELISA</w:t>
            </w:r>
          </w:p>
        </w:tc>
      </w:tr>
      <w:bookmarkEnd w:id="1"/>
      <w:tr w:rsidR="00CF0BBB" w:rsidRPr="00BB01F5" w14:paraId="3202A813" w14:textId="77777777" w:rsidTr="39F44805">
        <w:trPr>
          <w:trHeight w:val="332"/>
        </w:trPr>
        <w:tc>
          <w:tcPr>
            <w:tcW w:w="2160" w:type="dxa"/>
          </w:tcPr>
          <w:p w14:paraId="5F718204" w14:textId="77777777" w:rsidR="00CF0BBB" w:rsidRPr="00BB01F5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B01F5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1062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2A6659" w14:textId="2E3B5F8A" w:rsidR="00CF0BBB" w:rsidRPr="00BB01F5" w:rsidRDefault="64ADDFEC" w:rsidP="39F4480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B01F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search</w:t>
            </w:r>
          </w:p>
        </w:tc>
      </w:tr>
    </w:tbl>
    <w:p w14:paraId="3DEEC669" w14:textId="0C168291" w:rsidR="00CF7440" w:rsidRPr="00BB01F5" w:rsidRDefault="00CF7440" w:rsidP="00CF7440">
      <w:pPr>
        <w:rPr>
          <w:rFonts w:ascii="Arial" w:hAnsi="Arial" w:cs="Arial"/>
          <w:sz w:val="20"/>
          <w:szCs w:val="20"/>
        </w:rPr>
      </w:pPr>
      <w:bookmarkStart w:id="2" w:name="_Hlk171324449"/>
      <w:bookmarkStart w:id="3" w:name="_Hlk17090343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78"/>
        <w:gridCol w:w="5734"/>
        <w:gridCol w:w="3948"/>
      </w:tblGrid>
      <w:tr w:rsidR="00CF7440" w:rsidRPr="00BB01F5" w14:paraId="5D849130" w14:textId="77777777" w:rsidTr="39F44805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5085A9A3" w14:textId="77777777" w:rsidR="00CF7440" w:rsidRPr="00BB01F5" w:rsidRDefault="00CF7440" w:rsidP="00CF7440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BB01F5">
              <w:rPr>
                <w:rFonts w:ascii="Arial" w:eastAsia="MS Mincho" w:hAnsi="Arial" w:cs="Arial"/>
                <w:b/>
                <w:bCs/>
                <w:sz w:val="20"/>
                <w:szCs w:val="20"/>
                <w:highlight w:val="yellow"/>
                <w:lang w:val="en-GB"/>
              </w:rPr>
              <w:t>PART  1:</w:t>
            </w:r>
            <w:r w:rsidRPr="00BB01F5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Comments</w:t>
            </w:r>
          </w:p>
          <w:p w14:paraId="3656B9AB" w14:textId="77777777" w:rsidR="00CF7440" w:rsidRPr="00BB01F5" w:rsidRDefault="00CF7440" w:rsidP="00CF744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CF7440" w:rsidRPr="00BB01F5" w14:paraId="425D58D4" w14:textId="77777777" w:rsidTr="39F44805">
        <w:tc>
          <w:tcPr>
            <w:tcW w:w="1265" w:type="pct"/>
            <w:noWrap/>
          </w:tcPr>
          <w:p w14:paraId="45FB0818" w14:textId="77777777" w:rsidR="00CF7440" w:rsidRPr="00BB01F5" w:rsidRDefault="00CF7440" w:rsidP="00CF7440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B89F7F6" w14:textId="77777777" w:rsidR="00CF7440" w:rsidRPr="00BB01F5" w:rsidRDefault="00CF7440" w:rsidP="00CF7440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BB01F5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7ABEC5EF" w14:textId="77777777" w:rsidR="00345D35" w:rsidRPr="00BB01F5" w:rsidRDefault="00345D35" w:rsidP="00CF7440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BB01F5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</w:tc>
        <w:tc>
          <w:tcPr>
            <w:tcW w:w="1523" w:type="pct"/>
          </w:tcPr>
          <w:p w14:paraId="6FA41DDB" w14:textId="77777777" w:rsidR="000B2A33" w:rsidRPr="00BB01F5" w:rsidRDefault="000B2A33" w:rsidP="000B2A3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BB01F5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BB01F5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049F31CB" w14:textId="77777777" w:rsidR="00CF7440" w:rsidRPr="00BB01F5" w:rsidRDefault="00CF7440" w:rsidP="00CF744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CF7440" w:rsidRPr="00BB01F5" w14:paraId="7C78407A" w14:textId="77777777" w:rsidTr="39F44805">
        <w:trPr>
          <w:trHeight w:val="1264"/>
        </w:trPr>
        <w:tc>
          <w:tcPr>
            <w:tcW w:w="1265" w:type="pct"/>
            <w:noWrap/>
          </w:tcPr>
          <w:p w14:paraId="199D2516" w14:textId="77777777" w:rsidR="00CF7440" w:rsidRPr="00BB01F5" w:rsidRDefault="00CF7440" w:rsidP="00CF744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B01F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53128261" w14:textId="77777777" w:rsidR="00CF7440" w:rsidRPr="00BB01F5" w:rsidRDefault="00CF7440" w:rsidP="00CF7440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0D4FA27" w14:textId="38675C13" w:rsidR="00CF7440" w:rsidRPr="00BB01F5" w:rsidRDefault="21B42762" w:rsidP="39F44805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B01F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is study highlights the importance of </w:t>
            </w:r>
            <w:proofErr w:type="spellStart"/>
            <w:r w:rsidRPr="00BB01F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bioactives</w:t>
            </w:r>
            <w:proofErr w:type="spellEnd"/>
            <w:r w:rsidRPr="00BB01F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from pumpkin seed </w:t>
            </w:r>
            <w:r w:rsidR="26455485" w:rsidRPr="00BB01F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il in</w:t>
            </w:r>
            <w:r w:rsidR="1F633EDC" w:rsidRPr="00BB01F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</w:t>
            </w:r>
            <w:r w:rsidRPr="00BB01F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reatment of atopic dermatitis. This </w:t>
            </w:r>
            <w:r w:rsidR="5F031882" w:rsidRPr="00BB01F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study </w:t>
            </w:r>
            <w:r w:rsidR="237BF378" w:rsidRPr="00BB01F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mphasized that natural products could evade the potential adver</w:t>
            </w:r>
            <w:r w:rsidR="2C8783D8" w:rsidRPr="00BB01F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e effects of synthetic drugs and are safe to use.</w:t>
            </w:r>
          </w:p>
          <w:p w14:paraId="62486C05" w14:textId="429AC1FB" w:rsidR="00CF7440" w:rsidRPr="00BB01F5" w:rsidRDefault="2C8783D8" w:rsidP="00CF7440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B01F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</w:t>
            </w:r>
            <w:r w:rsidR="28D3C70A" w:rsidRPr="00BB01F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his research demonstrated the dose dependent therapeutic action of pumpkin</w:t>
            </w:r>
            <w:r w:rsidR="7337A718" w:rsidRPr="00BB01F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eed oil on the various inflammatory markers such as IL-13, 33 etc.</w:t>
            </w:r>
            <w:r w:rsidR="4726E0B0" w:rsidRPr="00BB01F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se results pave the way for future preclinical and clinical studies exploring PSO as a promising alternative </w:t>
            </w:r>
            <w:r w:rsidR="05ED1E22" w:rsidRPr="00BB01F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ntervention to Atopic dermatitis like </w:t>
            </w:r>
            <w:r w:rsidR="6A4D8A17" w:rsidRPr="00BB01F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opical inflammatory conditions.</w:t>
            </w:r>
          </w:p>
        </w:tc>
        <w:tc>
          <w:tcPr>
            <w:tcW w:w="1523" w:type="pct"/>
          </w:tcPr>
          <w:p w14:paraId="4101652C" w14:textId="77777777" w:rsidR="00CF7440" w:rsidRPr="00BB01F5" w:rsidRDefault="00CF7440" w:rsidP="00CF744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CF7440" w:rsidRPr="00BB01F5" w14:paraId="4C64709C" w14:textId="77777777" w:rsidTr="39F44805">
        <w:trPr>
          <w:trHeight w:val="1262"/>
        </w:trPr>
        <w:tc>
          <w:tcPr>
            <w:tcW w:w="1265" w:type="pct"/>
            <w:noWrap/>
          </w:tcPr>
          <w:p w14:paraId="32CC438C" w14:textId="77777777" w:rsidR="00CF7440" w:rsidRPr="00BB01F5" w:rsidRDefault="00CF7440" w:rsidP="00CF744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B01F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DD92728" w14:textId="77777777" w:rsidR="00CF7440" w:rsidRPr="00BB01F5" w:rsidRDefault="00CF7440" w:rsidP="00CF744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B01F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4B99056E" w14:textId="77777777" w:rsidR="00CF7440" w:rsidRPr="00BB01F5" w:rsidRDefault="00CF7440" w:rsidP="00CF7440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1299C43A" w14:textId="1C314611" w:rsidR="00CF7440" w:rsidRPr="00BB01F5" w:rsidRDefault="297C2346" w:rsidP="00CF744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B01F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DDBEF00" w14:textId="77777777" w:rsidR="00CF7440" w:rsidRPr="00BB01F5" w:rsidRDefault="00CF7440" w:rsidP="00CF744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CF7440" w:rsidRPr="00BB01F5" w14:paraId="3405B17B" w14:textId="77777777" w:rsidTr="39F44805">
        <w:trPr>
          <w:trHeight w:val="1262"/>
        </w:trPr>
        <w:tc>
          <w:tcPr>
            <w:tcW w:w="1265" w:type="pct"/>
            <w:noWrap/>
          </w:tcPr>
          <w:p w14:paraId="5D25C634" w14:textId="77777777" w:rsidR="00CF7440" w:rsidRPr="00BB01F5" w:rsidRDefault="00CF7440" w:rsidP="00CF7440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BB01F5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lastRenderedPageBreak/>
              <w:t>Is the abstract of the article comprehensive? Do you suggest the addition (or deletion) of some points in this section? Please write your suggestions here.</w:t>
            </w:r>
          </w:p>
          <w:p w14:paraId="3461D779" w14:textId="77777777" w:rsidR="00CF7440" w:rsidRPr="00BB01F5" w:rsidRDefault="00CF7440" w:rsidP="00CF7440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3CF2D8B6" w14:textId="692F1E3A" w:rsidR="00CF7440" w:rsidRPr="00BB01F5" w:rsidRDefault="1B0F52A9" w:rsidP="00CF744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B01F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0FB78278" w14:textId="77777777" w:rsidR="00CF7440" w:rsidRPr="00BB01F5" w:rsidRDefault="00CF7440" w:rsidP="00CF744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CF7440" w:rsidRPr="00BB01F5" w14:paraId="129A0ED8" w14:textId="77777777" w:rsidTr="39F44805">
        <w:trPr>
          <w:trHeight w:val="704"/>
        </w:trPr>
        <w:tc>
          <w:tcPr>
            <w:tcW w:w="1265" w:type="pct"/>
            <w:noWrap/>
          </w:tcPr>
          <w:p w14:paraId="4AE3D2D8" w14:textId="77777777" w:rsidR="00CF7440" w:rsidRPr="00BB01F5" w:rsidRDefault="00CF7440" w:rsidP="00CF7440">
            <w:pPr>
              <w:keepNext/>
              <w:ind w:left="360"/>
              <w:outlineLvl w:val="1"/>
              <w:rPr>
                <w:rFonts w:ascii="Arial" w:eastAsia="MS Mincho" w:hAnsi="Arial" w:cs="Arial"/>
                <w:sz w:val="20"/>
                <w:szCs w:val="20"/>
                <w:u w:val="single"/>
                <w:lang w:val="en-GB"/>
              </w:rPr>
            </w:pPr>
            <w:r w:rsidRPr="00BB01F5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1FC39945" w14:textId="7726B180" w:rsidR="00CF7440" w:rsidRPr="00BB01F5" w:rsidRDefault="75A016B4" w:rsidP="39F44805">
            <w:pPr>
              <w:contextualSpacing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B01F5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0562CB0E" w14:textId="77777777" w:rsidR="00CF7440" w:rsidRPr="00BB01F5" w:rsidRDefault="00CF7440" w:rsidP="00CF744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CF7440" w:rsidRPr="00BB01F5" w14:paraId="6D68EF76" w14:textId="77777777" w:rsidTr="39F44805">
        <w:trPr>
          <w:trHeight w:val="703"/>
        </w:trPr>
        <w:tc>
          <w:tcPr>
            <w:tcW w:w="1265" w:type="pct"/>
            <w:noWrap/>
          </w:tcPr>
          <w:p w14:paraId="1170F95D" w14:textId="77777777" w:rsidR="00CF7440" w:rsidRPr="00BB01F5" w:rsidRDefault="00CF7440" w:rsidP="00CF744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B01F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34CE0A41" w14:textId="685D88D6" w:rsidR="00CF7440" w:rsidRPr="00BB01F5" w:rsidRDefault="07233669" w:rsidP="39F44805">
            <w:pPr>
              <w:contextualSpacing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B01F5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62EBF3C5" w14:textId="77777777" w:rsidR="00CF7440" w:rsidRPr="00BB01F5" w:rsidRDefault="00CF7440" w:rsidP="00CF744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CF7440" w:rsidRPr="00BB01F5" w14:paraId="38B4B1DF" w14:textId="77777777" w:rsidTr="39F44805">
        <w:trPr>
          <w:trHeight w:val="386"/>
        </w:trPr>
        <w:tc>
          <w:tcPr>
            <w:tcW w:w="1265" w:type="pct"/>
            <w:noWrap/>
          </w:tcPr>
          <w:p w14:paraId="288E814E" w14:textId="77777777" w:rsidR="00CF7440" w:rsidRPr="00BB01F5" w:rsidRDefault="00CF7440" w:rsidP="00CF7440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BB01F5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>Is the language/English quality of the article suitable for scholarly communications?</w:t>
            </w:r>
          </w:p>
          <w:p w14:paraId="6D98A12B" w14:textId="77777777" w:rsidR="00CF7440" w:rsidRPr="00BB01F5" w:rsidRDefault="00CF7440" w:rsidP="00CF744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946DB82" w14:textId="3BBCEE23" w:rsidR="00CF7440" w:rsidRPr="00BB01F5" w:rsidRDefault="363CED73" w:rsidP="00CF744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B01F5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5997CC1D" w14:textId="77777777" w:rsidR="00CF7440" w:rsidRPr="00BB01F5" w:rsidRDefault="00CF7440" w:rsidP="00CF744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CF7440" w:rsidRPr="00BB01F5" w14:paraId="33A5ADFC" w14:textId="77777777" w:rsidTr="39F44805">
        <w:trPr>
          <w:trHeight w:val="1178"/>
        </w:trPr>
        <w:tc>
          <w:tcPr>
            <w:tcW w:w="1265" w:type="pct"/>
            <w:noWrap/>
          </w:tcPr>
          <w:p w14:paraId="65F3188F" w14:textId="77777777" w:rsidR="00CF7440" w:rsidRPr="00BB01F5" w:rsidRDefault="00CF7440" w:rsidP="00CF7440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BB01F5">
              <w:rPr>
                <w:rFonts w:ascii="Arial" w:eastAsia="MS Mincho" w:hAnsi="Arial" w:cs="Arial"/>
                <w:b/>
                <w:sz w:val="20"/>
                <w:szCs w:val="20"/>
                <w:u w:val="single"/>
                <w:lang w:val="en-GB"/>
              </w:rPr>
              <w:t>Optional/General</w:t>
            </w:r>
            <w:r w:rsidRPr="00BB01F5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BB01F5">
              <w:rPr>
                <w:rFonts w:ascii="Arial" w:eastAsia="MS Mincho" w:hAnsi="Arial" w:cs="Arial"/>
                <w:sz w:val="20"/>
                <w:szCs w:val="20"/>
                <w:lang w:val="en-GB"/>
              </w:rPr>
              <w:t>comments</w:t>
            </w:r>
          </w:p>
          <w:p w14:paraId="110FFD37" w14:textId="77777777" w:rsidR="00CF7440" w:rsidRPr="00BB01F5" w:rsidRDefault="00CF7440" w:rsidP="00CF744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6B699379" w14:textId="77777777" w:rsidR="00CF7440" w:rsidRPr="00BB01F5" w:rsidRDefault="00CF7440" w:rsidP="00CF7440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3FE9F23F" w14:textId="77777777" w:rsidR="00CF7440" w:rsidRPr="00BB01F5" w:rsidRDefault="00CF7440" w:rsidP="00CF744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F72F646" w14:textId="77777777" w:rsidR="00CF7440" w:rsidRPr="00BB01F5" w:rsidRDefault="00CF7440" w:rsidP="00CF7440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08CE6F91" w14:textId="77777777" w:rsidR="00CF7440" w:rsidRPr="00BB01F5" w:rsidRDefault="00CF7440" w:rsidP="00CF7440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61CDCEAD" w14:textId="77777777" w:rsidR="00CF7440" w:rsidRPr="00BB01F5" w:rsidRDefault="00CF7440" w:rsidP="00CF7440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6BB9E253" w14:textId="77777777" w:rsidR="00CF7440" w:rsidRPr="00BB01F5" w:rsidRDefault="00CF7440" w:rsidP="00CF7440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23DE523C" w14:textId="77777777" w:rsidR="00CF7440" w:rsidRPr="00BB01F5" w:rsidRDefault="00CF7440" w:rsidP="00CF7440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52E56223" w14:textId="77777777" w:rsidR="00CF7440" w:rsidRPr="00BB01F5" w:rsidRDefault="00CF7440" w:rsidP="00CF7440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07547A01" w14:textId="77777777" w:rsidR="00CF7440" w:rsidRPr="00BB01F5" w:rsidRDefault="00CF7440" w:rsidP="00CF7440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5043CB0F" w14:textId="77777777" w:rsidR="00CF7440" w:rsidRPr="00BB01F5" w:rsidRDefault="00CF7440" w:rsidP="00CF7440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07459315" w14:textId="0E6E9A09" w:rsidR="00CF7440" w:rsidRPr="00BB01F5" w:rsidRDefault="00CF7440" w:rsidP="00CF7440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44181453" w14:textId="0AF1A7CE" w:rsidR="00BB01F5" w:rsidRPr="00BB01F5" w:rsidRDefault="00BB01F5" w:rsidP="00CF7440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73BF4BC5" w14:textId="464B452B" w:rsidR="00BB01F5" w:rsidRPr="00BB01F5" w:rsidRDefault="00BB01F5" w:rsidP="00CF7440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50A9551E" w14:textId="33C38609" w:rsidR="00BB01F5" w:rsidRPr="00BB01F5" w:rsidRDefault="00BB01F5" w:rsidP="00CF7440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6EF9D2DF" w14:textId="205CFAA0" w:rsidR="00BB01F5" w:rsidRPr="00BB01F5" w:rsidRDefault="00BB01F5" w:rsidP="00CF7440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2A078DF4" w14:textId="77777777" w:rsidR="00BB01F5" w:rsidRPr="00BB01F5" w:rsidRDefault="00BB01F5" w:rsidP="00CF7440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  <w:bookmarkStart w:id="4" w:name="_GoBack"/>
      <w:bookmarkEnd w:id="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62"/>
        <w:gridCol w:w="4303"/>
        <w:gridCol w:w="4295"/>
      </w:tblGrid>
      <w:tr w:rsidR="00863000" w:rsidRPr="00BB01F5" w14:paraId="32722604" w14:textId="77777777" w:rsidTr="00BD4274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607C96" w14:textId="77777777" w:rsidR="00863000" w:rsidRPr="00BB01F5" w:rsidRDefault="00863000" w:rsidP="00863000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5" w:name="_Hlk156057883"/>
            <w:bookmarkStart w:id="6" w:name="_Hlk156057704"/>
            <w:r w:rsidRPr="00BB01F5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BB01F5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35986547" w14:textId="77777777" w:rsidR="00863000" w:rsidRPr="00BB01F5" w:rsidRDefault="00863000" w:rsidP="00863000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863000" w:rsidRPr="00BB01F5" w14:paraId="1B4ECF86" w14:textId="77777777" w:rsidTr="00BD4274"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293D65" w14:textId="77777777" w:rsidR="00863000" w:rsidRPr="00BB01F5" w:rsidRDefault="00863000" w:rsidP="0086300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2532A5" w14:textId="77777777" w:rsidR="00863000" w:rsidRPr="00BB01F5" w:rsidRDefault="00863000" w:rsidP="00863000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BB01F5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shd w:val="clear" w:color="auto" w:fill="auto"/>
          </w:tcPr>
          <w:p w14:paraId="1314AD73" w14:textId="77777777" w:rsidR="00863000" w:rsidRPr="00BB01F5" w:rsidRDefault="00863000" w:rsidP="0086300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BB01F5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BB01F5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BB01F5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863000" w:rsidRPr="00BB01F5" w14:paraId="25502E88" w14:textId="77777777" w:rsidTr="00BD4274">
        <w:trPr>
          <w:trHeight w:val="890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7C0ABE" w14:textId="77777777" w:rsidR="00863000" w:rsidRPr="00BB01F5" w:rsidRDefault="00863000" w:rsidP="00863000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BB01F5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6B4E44D" w14:textId="77777777" w:rsidR="00863000" w:rsidRPr="00BB01F5" w:rsidRDefault="00863000" w:rsidP="0086300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A7508A" w14:textId="77777777" w:rsidR="00863000" w:rsidRPr="00BB01F5" w:rsidRDefault="00863000" w:rsidP="00863000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BB01F5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BB01F5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BB01F5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61C98D8E" w14:textId="77777777" w:rsidR="00863000" w:rsidRPr="00BB01F5" w:rsidRDefault="00863000" w:rsidP="0086300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C486F1C" w14:textId="77777777" w:rsidR="00863000" w:rsidRPr="00BB01F5" w:rsidRDefault="00863000" w:rsidP="0086300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shd w:val="clear" w:color="auto" w:fill="auto"/>
            <w:vAlign w:val="center"/>
          </w:tcPr>
          <w:p w14:paraId="51DB3593" w14:textId="77777777" w:rsidR="00863000" w:rsidRPr="00BB01F5" w:rsidRDefault="00863000" w:rsidP="0086300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1A32F47" w14:textId="77777777" w:rsidR="00863000" w:rsidRPr="00BB01F5" w:rsidRDefault="00863000" w:rsidP="0086300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C599FB1" w14:textId="77777777" w:rsidR="00863000" w:rsidRPr="00BB01F5" w:rsidRDefault="00863000" w:rsidP="0086300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5"/>
    </w:tbl>
    <w:p w14:paraId="1015DA18" w14:textId="77777777" w:rsidR="00863000" w:rsidRPr="00BB01F5" w:rsidRDefault="00863000" w:rsidP="00863000">
      <w:pPr>
        <w:rPr>
          <w:rFonts w:ascii="Arial" w:hAnsi="Arial" w:cs="Arial"/>
          <w:sz w:val="20"/>
          <w:szCs w:val="20"/>
        </w:rPr>
      </w:pPr>
    </w:p>
    <w:bookmarkEnd w:id="6"/>
    <w:p w14:paraId="315C9785" w14:textId="77777777" w:rsidR="00863000" w:rsidRPr="00BB01F5" w:rsidRDefault="00863000" w:rsidP="00863000">
      <w:pPr>
        <w:rPr>
          <w:rFonts w:ascii="Arial" w:hAnsi="Arial" w:cs="Arial"/>
          <w:sz w:val="20"/>
          <w:szCs w:val="20"/>
        </w:rPr>
      </w:pPr>
    </w:p>
    <w:bookmarkEnd w:id="2"/>
    <w:bookmarkEnd w:id="3"/>
    <w:p w14:paraId="60DB99DB" w14:textId="77777777" w:rsidR="00BB01F5" w:rsidRPr="00BB01F5" w:rsidRDefault="00BB01F5" w:rsidP="00BB01F5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BB01F5">
        <w:rPr>
          <w:rFonts w:ascii="Arial" w:hAnsi="Arial" w:cs="Arial"/>
          <w:b/>
          <w:u w:val="single"/>
        </w:rPr>
        <w:t>Reviewer details:</w:t>
      </w:r>
    </w:p>
    <w:p w14:paraId="63AA596C" w14:textId="77777777" w:rsidR="00BB01F5" w:rsidRPr="00BB01F5" w:rsidRDefault="00BB01F5" w:rsidP="00BB01F5">
      <w:pPr>
        <w:pStyle w:val="Affiliation"/>
        <w:spacing w:after="0" w:line="240" w:lineRule="auto"/>
        <w:jc w:val="left"/>
        <w:rPr>
          <w:rFonts w:ascii="Arial" w:hAnsi="Arial" w:cs="Arial"/>
        </w:rPr>
      </w:pPr>
    </w:p>
    <w:p w14:paraId="19356F89" w14:textId="7472D150" w:rsidR="00BB01F5" w:rsidRPr="00BB01F5" w:rsidRDefault="00BB01F5" w:rsidP="00BB01F5">
      <w:pPr>
        <w:rPr>
          <w:rFonts w:ascii="Arial" w:hAnsi="Arial" w:cs="Arial"/>
          <w:b/>
          <w:sz w:val="20"/>
          <w:szCs w:val="20"/>
        </w:rPr>
      </w:pPr>
      <w:proofErr w:type="spellStart"/>
      <w:r w:rsidRPr="00BB01F5">
        <w:rPr>
          <w:rFonts w:ascii="Arial" w:hAnsi="Arial" w:cs="Arial"/>
          <w:b/>
          <w:sz w:val="20"/>
          <w:szCs w:val="20"/>
        </w:rPr>
        <w:t>Gana</w:t>
      </w:r>
      <w:proofErr w:type="spellEnd"/>
      <w:r w:rsidRPr="00BB01F5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Pr="00BB01F5">
        <w:rPr>
          <w:rFonts w:ascii="Arial" w:hAnsi="Arial" w:cs="Arial"/>
          <w:b/>
          <w:sz w:val="20"/>
          <w:szCs w:val="20"/>
        </w:rPr>
        <w:t>Manjusha</w:t>
      </w:r>
      <w:proofErr w:type="spellEnd"/>
      <w:r w:rsidRPr="00BB01F5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Pr="00BB01F5">
        <w:rPr>
          <w:rFonts w:ascii="Arial" w:hAnsi="Arial" w:cs="Arial"/>
          <w:b/>
          <w:sz w:val="20"/>
          <w:szCs w:val="20"/>
        </w:rPr>
        <w:t>Kondepudi</w:t>
      </w:r>
      <w:proofErr w:type="spellEnd"/>
      <w:r w:rsidRPr="00BB01F5">
        <w:rPr>
          <w:rFonts w:ascii="Arial" w:hAnsi="Arial" w:cs="Arial"/>
          <w:b/>
          <w:sz w:val="20"/>
          <w:szCs w:val="20"/>
        </w:rPr>
        <w:t xml:space="preserve">, </w:t>
      </w:r>
      <w:proofErr w:type="spellStart"/>
      <w:r w:rsidRPr="00BB01F5">
        <w:rPr>
          <w:rFonts w:ascii="Arial" w:hAnsi="Arial" w:cs="Arial"/>
          <w:b/>
          <w:sz w:val="20"/>
          <w:szCs w:val="20"/>
        </w:rPr>
        <w:t>Vignan</w:t>
      </w:r>
      <w:proofErr w:type="spellEnd"/>
      <w:r w:rsidRPr="00BB01F5">
        <w:rPr>
          <w:rFonts w:ascii="Arial" w:hAnsi="Arial" w:cs="Arial"/>
          <w:b/>
          <w:sz w:val="20"/>
          <w:szCs w:val="20"/>
        </w:rPr>
        <w:t xml:space="preserve"> Institute of Pharmaceutical Technology, India</w:t>
      </w:r>
      <w:r w:rsidRPr="00BB01F5">
        <w:rPr>
          <w:rFonts w:ascii="Arial" w:hAnsi="Arial" w:cs="Arial"/>
          <w:b/>
          <w:sz w:val="20"/>
          <w:szCs w:val="20"/>
        </w:rPr>
        <w:br/>
      </w:r>
    </w:p>
    <w:p w14:paraId="6537F28F" w14:textId="77777777" w:rsidR="00CF7440" w:rsidRPr="00BB01F5" w:rsidRDefault="00CF7440" w:rsidP="00CF7440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sectPr w:rsidR="00CF7440" w:rsidRPr="00BB01F5" w:rsidSect="00D9392F">
      <w:head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476107" w14:textId="77777777" w:rsidR="00302E85" w:rsidRPr="0000007A" w:rsidRDefault="00302E85" w:rsidP="0099583E">
      <w:r>
        <w:separator/>
      </w:r>
    </w:p>
  </w:endnote>
  <w:endnote w:type="continuationSeparator" w:id="0">
    <w:p w14:paraId="1DBAE65F" w14:textId="77777777" w:rsidR="00302E85" w:rsidRPr="0000007A" w:rsidRDefault="00302E85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default"/>
    <w:sig w:usb0="00000000" w:usb1="00000000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87733F" w14:textId="77777777" w:rsidR="00302E85" w:rsidRPr="0000007A" w:rsidRDefault="00302E85" w:rsidP="0099583E">
      <w:r>
        <w:separator/>
      </w:r>
    </w:p>
  </w:footnote>
  <w:footnote w:type="continuationSeparator" w:id="0">
    <w:p w14:paraId="7D89B4BE" w14:textId="77777777" w:rsidR="00302E85" w:rsidRPr="0000007A" w:rsidRDefault="00302E85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904CB7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6971CD3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2"/>
  </w:num>
  <w:num w:numId="8">
    <w:abstractNumId w:val="9"/>
  </w:num>
  <w:num w:numId="9">
    <w:abstractNumId w:val="8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K0NDSwNDc2NjEGYiUdpeDU4uLM/DyQAqNaAABRIKgsAAAA"/>
  </w:docVars>
  <w:rsids>
    <w:rsidRoot w:val="0000007A"/>
    <w:rsid w:val="0000007A"/>
    <w:rsid w:val="00010403"/>
    <w:rsid w:val="00012C8B"/>
    <w:rsid w:val="000137C6"/>
    <w:rsid w:val="00021981"/>
    <w:rsid w:val="00021A0D"/>
    <w:rsid w:val="000234E1"/>
    <w:rsid w:val="00024CAE"/>
    <w:rsid w:val="0002598E"/>
    <w:rsid w:val="00037D52"/>
    <w:rsid w:val="00040915"/>
    <w:rsid w:val="000450FC"/>
    <w:rsid w:val="00056CB0"/>
    <w:rsid w:val="0006257C"/>
    <w:rsid w:val="00084D7C"/>
    <w:rsid w:val="000936AC"/>
    <w:rsid w:val="00095A59"/>
    <w:rsid w:val="000A2134"/>
    <w:rsid w:val="000A5E36"/>
    <w:rsid w:val="000A6F41"/>
    <w:rsid w:val="000B2A33"/>
    <w:rsid w:val="000B4EE5"/>
    <w:rsid w:val="000B74A1"/>
    <w:rsid w:val="000B757E"/>
    <w:rsid w:val="000C0837"/>
    <w:rsid w:val="000C3B7E"/>
    <w:rsid w:val="000E3817"/>
    <w:rsid w:val="00101322"/>
    <w:rsid w:val="001026F5"/>
    <w:rsid w:val="00114CDC"/>
    <w:rsid w:val="00135749"/>
    <w:rsid w:val="00136984"/>
    <w:rsid w:val="00150304"/>
    <w:rsid w:val="0015296D"/>
    <w:rsid w:val="00163622"/>
    <w:rsid w:val="001645A2"/>
    <w:rsid w:val="00164F4E"/>
    <w:rsid w:val="00165685"/>
    <w:rsid w:val="00167BF6"/>
    <w:rsid w:val="001766DF"/>
    <w:rsid w:val="0018753A"/>
    <w:rsid w:val="00197E68"/>
    <w:rsid w:val="001A1605"/>
    <w:rsid w:val="001B0C63"/>
    <w:rsid w:val="001B2CCC"/>
    <w:rsid w:val="001D3A1D"/>
    <w:rsid w:val="001D7343"/>
    <w:rsid w:val="001E62AC"/>
    <w:rsid w:val="001F24FF"/>
    <w:rsid w:val="001F707F"/>
    <w:rsid w:val="002011F3"/>
    <w:rsid w:val="00201B85"/>
    <w:rsid w:val="002105F7"/>
    <w:rsid w:val="00220111"/>
    <w:rsid w:val="0022369C"/>
    <w:rsid w:val="002320EB"/>
    <w:rsid w:val="0023696A"/>
    <w:rsid w:val="002422CB"/>
    <w:rsid w:val="00245241"/>
    <w:rsid w:val="00245E23"/>
    <w:rsid w:val="0025366D"/>
    <w:rsid w:val="00262634"/>
    <w:rsid w:val="00275984"/>
    <w:rsid w:val="00276324"/>
    <w:rsid w:val="00280EC9"/>
    <w:rsid w:val="0028120E"/>
    <w:rsid w:val="00291D08"/>
    <w:rsid w:val="00293482"/>
    <w:rsid w:val="002A5799"/>
    <w:rsid w:val="002E2339"/>
    <w:rsid w:val="002E6D86"/>
    <w:rsid w:val="002F6935"/>
    <w:rsid w:val="00302E85"/>
    <w:rsid w:val="003204B8"/>
    <w:rsid w:val="0033692F"/>
    <w:rsid w:val="00345D35"/>
    <w:rsid w:val="00351211"/>
    <w:rsid w:val="003A04E7"/>
    <w:rsid w:val="003A6E1A"/>
    <w:rsid w:val="003B2172"/>
    <w:rsid w:val="003C02B9"/>
    <w:rsid w:val="003C3543"/>
    <w:rsid w:val="003C54D9"/>
    <w:rsid w:val="003D0114"/>
    <w:rsid w:val="003E746A"/>
    <w:rsid w:val="00407D92"/>
    <w:rsid w:val="00421245"/>
    <w:rsid w:val="0044519B"/>
    <w:rsid w:val="00457AB1"/>
    <w:rsid w:val="00457BC0"/>
    <w:rsid w:val="00462996"/>
    <w:rsid w:val="004909B5"/>
    <w:rsid w:val="00492B6E"/>
    <w:rsid w:val="004B4CAD"/>
    <w:rsid w:val="004C3DF1"/>
    <w:rsid w:val="004D2E36"/>
    <w:rsid w:val="004F6EDB"/>
    <w:rsid w:val="00503AB6"/>
    <w:rsid w:val="005047C5"/>
    <w:rsid w:val="00531C82"/>
    <w:rsid w:val="0053217A"/>
    <w:rsid w:val="00533FC1"/>
    <w:rsid w:val="00535A4C"/>
    <w:rsid w:val="005419A8"/>
    <w:rsid w:val="00544229"/>
    <w:rsid w:val="0054564B"/>
    <w:rsid w:val="00545A13"/>
    <w:rsid w:val="00546343"/>
    <w:rsid w:val="00553A39"/>
    <w:rsid w:val="00557CD3"/>
    <w:rsid w:val="00560D3C"/>
    <w:rsid w:val="00567DE0"/>
    <w:rsid w:val="005735A5"/>
    <w:rsid w:val="005C25A0"/>
    <w:rsid w:val="005D230D"/>
    <w:rsid w:val="005E19B5"/>
    <w:rsid w:val="006011B8"/>
    <w:rsid w:val="00602F7D"/>
    <w:rsid w:val="00605952"/>
    <w:rsid w:val="00620677"/>
    <w:rsid w:val="00624032"/>
    <w:rsid w:val="00645A56"/>
    <w:rsid w:val="00645DDE"/>
    <w:rsid w:val="006532DF"/>
    <w:rsid w:val="0065579D"/>
    <w:rsid w:val="00663792"/>
    <w:rsid w:val="0067046C"/>
    <w:rsid w:val="00680EB4"/>
    <w:rsid w:val="0068446F"/>
    <w:rsid w:val="00696CAD"/>
    <w:rsid w:val="006A5E0B"/>
    <w:rsid w:val="006B6D2C"/>
    <w:rsid w:val="006C3797"/>
    <w:rsid w:val="006E7D6E"/>
    <w:rsid w:val="00701186"/>
    <w:rsid w:val="00707BE1"/>
    <w:rsid w:val="007238EB"/>
    <w:rsid w:val="007317C3"/>
    <w:rsid w:val="0073538B"/>
    <w:rsid w:val="00766889"/>
    <w:rsid w:val="00766A0D"/>
    <w:rsid w:val="00767F8C"/>
    <w:rsid w:val="00774427"/>
    <w:rsid w:val="00780B67"/>
    <w:rsid w:val="00796EB3"/>
    <w:rsid w:val="007D0246"/>
    <w:rsid w:val="007E2523"/>
    <w:rsid w:val="007E497C"/>
    <w:rsid w:val="007F4B4F"/>
    <w:rsid w:val="007F5873"/>
    <w:rsid w:val="00815F94"/>
    <w:rsid w:val="008224E2"/>
    <w:rsid w:val="00825DC9"/>
    <w:rsid w:val="0082676D"/>
    <w:rsid w:val="00846F1F"/>
    <w:rsid w:val="00863000"/>
    <w:rsid w:val="00864044"/>
    <w:rsid w:val="00877F10"/>
    <w:rsid w:val="00882091"/>
    <w:rsid w:val="00893E75"/>
    <w:rsid w:val="008C2F62"/>
    <w:rsid w:val="008D020E"/>
    <w:rsid w:val="008F36E4"/>
    <w:rsid w:val="008F4422"/>
    <w:rsid w:val="00922E2F"/>
    <w:rsid w:val="009419BC"/>
    <w:rsid w:val="009553EC"/>
    <w:rsid w:val="00982766"/>
    <w:rsid w:val="009852C4"/>
    <w:rsid w:val="0099583E"/>
    <w:rsid w:val="009A0242"/>
    <w:rsid w:val="009A59ED"/>
    <w:rsid w:val="009C5642"/>
    <w:rsid w:val="009C567D"/>
    <w:rsid w:val="009C5EC7"/>
    <w:rsid w:val="009C61D3"/>
    <w:rsid w:val="009E13C3"/>
    <w:rsid w:val="009E6A30"/>
    <w:rsid w:val="009F29EB"/>
    <w:rsid w:val="00A001A0"/>
    <w:rsid w:val="00A038E0"/>
    <w:rsid w:val="00A038ED"/>
    <w:rsid w:val="00A06CCE"/>
    <w:rsid w:val="00A12C83"/>
    <w:rsid w:val="00A31AAC"/>
    <w:rsid w:val="00A32905"/>
    <w:rsid w:val="00A36C95"/>
    <w:rsid w:val="00A37DE3"/>
    <w:rsid w:val="00A452CA"/>
    <w:rsid w:val="00A519D1"/>
    <w:rsid w:val="00A652B4"/>
    <w:rsid w:val="00A65C50"/>
    <w:rsid w:val="00A90DC3"/>
    <w:rsid w:val="00AA41B3"/>
    <w:rsid w:val="00AB1ED6"/>
    <w:rsid w:val="00AB397D"/>
    <w:rsid w:val="00AB638A"/>
    <w:rsid w:val="00AB6E43"/>
    <w:rsid w:val="00AC1349"/>
    <w:rsid w:val="00AE3ABC"/>
    <w:rsid w:val="00AF3016"/>
    <w:rsid w:val="00B22FE6"/>
    <w:rsid w:val="00B3033D"/>
    <w:rsid w:val="00B44D5B"/>
    <w:rsid w:val="00B62087"/>
    <w:rsid w:val="00B62F41"/>
    <w:rsid w:val="00B760E1"/>
    <w:rsid w:val="00B91832"/>
    <w:rsid w:val="00BA1AB3"/>
    <w:rsid w:val="00BA6421"/>
    <w:rsid w:val="00BB01F5"/>
    <w:rsid w:val="00BB4FEC"/>
    <w:rsid w:val="00BC0A02"/>
    <w:rsid w:val="00BC402F"/>
    <w:rsid w:val="00BE13EF"/>
    <w:rsid w:val="00BE40A5"/>
    <w:rsid w:val="00BE42FA"/>
    <w:rsid w:val="00BE6454"/>
    <w:rsid w:val="00BE7286"/>
    <w:rsid w:val="00BF75D4"/>
    <w:rsid w:val="00C069B5"/>
    <w:rsid w:val="00C10283"/>
    <w:rsid w:val="00C1142C"/>
    <w:rsid w:val="00C22886"/>
    <w:rsid w:val="00C25C8F"/>
    <w:rsid w:val="00C263C6"/>
    <w:rsid w:val="00C635B6"/>
    <w:rsid w:val="00C84097"/>
    <w:rsid w:val="00CB429B"/>
    <w:rsid w:val="00CD093E"/>
    <w:rsid w:val="00CD1556"/>
    <w:rsid w:val="00CD1FD7"/>
    <w:rsid w:val="00CE5AC7"/>
    <w:rsid w:val="00CF0BBB"/>
    <w:rsid w:val="00CF52C0"/>
    <w:rsid w:val="00CF5CAE"/>
    <w:rsid w:val="00CF7440"/>
    <w:rsid w:val="00D1283A"/>
    <w:rsid w:val="00D17979"/>
    <w:rsid w:val="00D2075F"/>
    <w:rsid w:val="00D37E12"/>
    <w:rsid w:val="00D40416"/>
    <w:rsid w:val="00D40553"/>
    <w:rsid w:val="00D4782A"/>
    <w:rsid w:val="00D7603E"/>
    <w:rsid w:val="00D90124"/>
    <w:rsid w:val="00D90D23"/>
    <w:rsid w:val="00D9392F"/>
    <w:rsid w:val="00DA41F5"/>
    <w:rsid w:val="00DB4568"/>
    <w:rsid w:val="00DB64A6"/>
    <w:rsid w:val="00DB7E1B"/>
    <w:rsid w:val="00DC1D81"/>
    <w:rsid w:val="00E451EA"/>
    <w:rsid w:val="00E5042D"/>
    <w:rsid w:val="00E57F4B"/>
    <w:rsid w:val="00E63889"/>
    <w:rsid w:val="00E71C8D"/>
    <w:rsid w:val="00E72360"/>
    <w:rsid w:val="00E9078C"/>
    <w:rsid w:val="00E972A7"/>
    <w:rsid w:val="00EB3E91"/>
    <w:rsid w:val="00EC0493"/>
    <w:rsid w:val="00EC6894"/>
    <w:rsid w:val="00ED0959"/>
    <w:rsid w:val="00ED6B12"/>
    <w:rsid w:val="00EF2AA5"/>
    <w:rsid w:val="00EF326D"/>
    <w:rsid w:val="00EF53FE"/>
    <w:rsid w:val="00F2643C"/>
    <w:rsid w:val="00F3669D"/>
    <w:rsid w:val="00F405F8"/>
    <w:rsid w:val="00F4700F"/>
    <w:rsid w:val="00F573EA"/>
    <w:rsid w:val="00F57E9D"/>
    <w:rsid w:val="00F6121C"/>
    <w:rsid w:val="00FA6528"/>
    <w:rsid w:val="00FC6387"/>
    <w:rsid w:val="00FD70A7"/>
    <w:rsid w:val="00FF09A0"/>
    <w:rsid w:val="00FF2FFF"/>
    <w:rsid w:val="05DD00F0"/>
    <w:rsid w:val="05ED1E22"/>
    <w:rsid w:val="07233669"/>
    <w:rsid w:val="0CBD7DF6"/>
    <w:rsid w:val="0FA2CA43"/>
    <w:rsid w:val="151F0731"/>
    <w:rsid w:val="1B0F52A9"/>
    <w:rsid w:val="1B8F1165"/>
    <w:rsid w:val="1D48863D"/>
    <w:rsid w:val="1D5D53B6"/>
    <w:rsid w:val="1F079220"/>
    <w:rsid w:val="1F5E3B1C"/>
    <w:rsid w:val="1F633EDC"/>
    <w:rsid w:val="21B42762"/>
    <w:rsid w:val="22F088F0"/>
    <w:rsid w:val="237BF378"/>
    <w:rsid w:val="26455485"/>
    <w:rsid w:val="28D3C70A"/>
    <w:rsid w:val="297C2346"/>
    <w:rsid w:val="29B88113"/>
    <w:rsid w:val="2C8783D8"/>
    <w:rsid w:val="2CB455AD"/>
    <w:rsid w:val="2F206150"/>
    <w:rsid w:val="334CACDF"/>
    <w:rsid w:val="363CED73"/>
    <w:rsid w:val="39F44805"/>
    <w:rsid w:val="407DFA1F"/>
    <w:rsid w:val="41E4AE0D"/>
    <w:rsid w:val="4354BB98"/>
    <w:rsid w:val="45C3CEB5"/>
    <w:rsid w:val="46579A12"/>
    <w:rsid w:val="4726E0B0"/>
    <w:rsid w:val="4D2E6AA5"/>
    <w:rsid w:val="4E4A2270"/>
    <w:rsid w:val="5533C9EE"/>
    <w:rsid w:val="5AF9F68B"/>
    <w:rsid w:val="5BEAFACB"/>
    <w:rsid w:val="5F031882"/>
    <w:rsid w:val="64ADDFEC"/>
    <w:rsid w:val="6873D047"/>
    <w:rsid w:val="69E6468E"/>
    <w:rsid w:val="6A4D8A17"/>
    <w:rsid w:val="6CC15770"/>
    <w:rsid w:val="6F792ED5"/>
    <w:rsid w:val="70408BD5"/>
    <w:rsid w:val="7325942B"/>
    <w:rsid w:val="7337A718"/>
    <w:rsid w:val="75A016B4"/>
    <w:rsid w:val="7DFEF1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0A953D"/>
  <w15:chartTrackingRefBased/>
  <w15:docId w15:val="{A11A4442-5F54-4CAA-B51D-EA5D0540A0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eastAsia="en-US"/>
    </w:rPr>
  </w:style>
  <w:style w:type="character" w:styleId="FollowedHyperlink">
    <w:name w:val="FollowedHyperlink"/>
    <w:uiPriority w:val="99"/>
    <w:semiHidden/>
    <w:unhideWhenUsed/>
    <w:rsid w:val="00796EB3"/>
    <w:rPr>
      <w:color w:val="800080"/>
      <w:u w:val="single"/>
    </w:rPr>
  </w:style>
  <w:style w:type="character" w:styleId="UnresolvedMention">
    <w:name w:val="Unresolved Mention"/>
    <w:uiPriority w:val="99"/>
    <w:semiHidden/>
    <w:unhideWhenUsed/>
    <w:rsid w:val="00245241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BB01F5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5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48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1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26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06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6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F0B5C6-5282-4FFD-AC90-4BB6CCA217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347</Words>
  <Characters>1982</Characters>
  <Application>Microsoft Office Word</Application>
  <DocSecurity>0</DocSecurity>
  <Lines>16</Lines>
  <Paragraphs>4</Paragraphs>
  <ScaleCrop>false</ScaleCrop>
  <Company/>
  <LinksUpToDate>false</LinksUpToDate>
  <CharactersWithSpaces>2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SDI 1186</cp:lastModifiedBy>
  <cp:revision>81</cp:revision>
  <dcterms:created xsi:type="dcterms:W3CDTF">2025-07-18T18:11:00Z</dcterms:created>
  <dcterms:modified xsi:type="dcterms:W3CDTF">2025-07-23T12:54:00Z</dcterms:modified>
</cp:coreProperties>
</file>